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DA31DD" w:rsidRDefault="00F01EBE">
      <w:pPr>
        <w:spacing w:before="240" w:after="240"/>
      </w:pPr>
      <w:r>
        <w:t>CoolTone Butt.Article.Laser + Skin Institute.KA</w:t>
      </w:r>
    </w:p>
    <w:p w14:paraId="00000002" w14:textId="77777777" w:rsidR="00DA31DD" w:rsidRDefault="00F01EBE">
      <w:pPr>
        <w:spacing w:before="240" w:after="240"/>
      </w:pPr>
      <w:r>
        <w:t>/CoolTone Butt</w:t>
      </w:r>
    </w:p>
    <w:p w14:paraId="00000003" w14:textId="319AFA7A" w:rsidR="00DA31DD" w:rsidRDefault="00F01EBE">
      <w:pPr>
        <w:spacing w:before="240" w:after="240"/>
      </w:pPr>
      <w:r>
        <w:t>KW CoolTone</w:t>
      </w:r>
      <w:r>
        <w:t xml:space="preserve"> Butt, non-surgical butt lift</w:t>
      </w:r>
    </w:p>
    <w:p w14:paraId="00000004" w14:textId="77777777" w:rsidR="00DA31DD" w:rsidRDefault="00F01EBE">
      <w:pPr>
        <w:spacing w:before="240" w:after="240"/>
      </w:pPr>
      <w:r>
        <w:t>Meta: CoolTone butt is the perfect way to get a more lifted, firm butt without painful surgery. Learn more about this popular, effective non-surgical butt lift.</w:t>
      </w:r>
    </w:p>
    <w:p w14:paraId="00000005" w14:textId="77777777" w:rsidR="00DA31DD" w:rsidRDefault="00F01EBE">
      <w:pPr>
        <w:spacing w:before="240" w:after="240"/>
      </w:pPr>
      <w:r>
        <w:t>CoolTone Butt | Non-Surgical Butt Lift</w:t>
      </w:r>
    </w:p>
    <w:p w14:paraId="00000006" w14:textId="7C59F4D3" w:rsidR="00DA31DD" w:rsidRDefault="00F01EBE">
      <w:pPr>
        <w:spacing w:before="240" w:after="240"/>
      </w:pPr>
      <w:r>
        <w:t>The Brazilian Butt Lift is a popular treatment for peopl</w:t>
      </w:r>
      <w:r>
        <w:t xml:space="preserve">e who want to enhance their backside. Unfortunately for those people, this method of butt lift comes with drawbacks like invasive surgery, pain, and a long recovery. Fortunately, </w:t>
      </w:r>
      <w:r w:rsidR="0047679F">
        <w:t>CoolTone</w:t>
      </w:r>
      <w:r>
        <w:t xml:space="preserve"> provides people with a safe, effective way to achieve a lifted butt </w:t>
      </w:r>
      <w:r>
        <w:t>without invasive surgery. The</w:t>
      </w:r>
      <w:r>
        <w:t xml:space="preserve"> </w:t>
      </w:r>
      <w:r w:rsidRPr="008A697A">
        <w:rPr>
          <w:u w:val="single"/>
        </w:rPr>
        <w:t>body shaping treatment</w:t>
      </w:r>
      <w:r>
        <w:t xml:space="preserve"> enhances the glutes'</w:t>
      </w:r>
      <w:r>
        <w:t xml:space="preserve"> muscle mass and improves the muscle tone for a shapelier butt. Read on to learn more about the treatment and if it is right for you.</w:t>
      </w:r>
    </w:p>
    <w:p w14:paraId="00000007" w14:textId="77777777" w:rsidR="00DA31DD" w:rsidRDefault="00F01EBE">
      <w:pPr>
        <w:spacing w:before="240" w:after="240"/>
      </w:pPr>
      <w:r>
        <w:t>How Does Cool Tone Work?</w:t>
      </w:r>
    </w:p>
    <w:p w14:paraId="00000008" w14:textId="707019CE" w:rsidR="00DA31DD" w:rsidRDefault="00F01EBE">
      <w:pPr>
        <w:spacing w:before="240" w:after="240"/>
      </w:pPr>
      <w:r>
        <w:t>Cool</w:t>
      </w:r>
      <w:r>
        <w:t>Tone is FDA cleare</w:t>
      </w:r>
      <w:r>
        <w:t xml:space="preserve">d to strengthen, tone, and build muscles. This treatment uses advanced magnetic muscle stimulation (MMS) technology. This technology penetrates the muscles of the butt for a BBL effect with magnetic energy. This energy </w:t>
      </w:r>
      <w:r>
        <w:t>painlessly and effectively stimula</w:t>
      </w:r>
      <w:r>
        <w:t>tes the muscle fibers, producing</w:t>
      </w:r>
      <w:r>
        <w:t xml:space="preserve"> </w:t>
      </w:r>
      <w:r>
        <w:t>supramaximal contractions. These powerful</w:t>
      </w:r>
      <w:r>
        <w:t xml:space="preserve"> contractions</w:t>
      </w:r>
      <w:r>
        <w:t xml:space="preserve"> exert</w:t>
      </w:r>
      <w:r>
        <w:t xml:space="preserve"> tension on the muscle tissues, causing the body to create and fortify the buttocks' muscle fibers.</w:t>
      </w:r>
    </w:p>
    <w:p w14:paraId="2F441B99" w14:textId="6BCC6A88" w:rsidR="00E502A0" w:rsidRPr="00E502A0" w:rsidRDefault="00E502A0" w:rsidP="00E502A0">
      <w:pPr>
        <w:spacing w:before="240" w:after="240"/>
        <w:jc w:val="right"/>
        <w:rPr>
          <w:u w:val="single"/>
        </w:rPr>
      </w:pPr>
      <w:r w:rsidRPr="00E502A0">
        <w:rPr>
          <w:u w:val="single"/>
        </w:rPr>
        <w:t>Learn more about how CoolTone works &gt;&gt;</w:t>
      </w:r>
    </w:p>
    <w:p w14:paraId="00000009" w14:textId="45925AAB" w:rsidR="00DA31DD" w:rsidRDefault="00F01EBE">
      <w:pPr>
        <w:spacing w:before="240" w:after="240"/>
      </w:pPr>
      <w:r>
        <w:t>By creating new muscle fibers, Cool</w:t>
      </w:r>
      <w:r>
        <w:t xml:space="preserve">Tone </w:t>
      </w:r>
      <w:r>
        <w:t>treatments improve volumetric growth and product plumper glute muscles. Furthermore, treatments fortify existing fibers improving the muscle tone of the backside. This effect creates a non-surgical butt lift that requires no surgery or pain.</w:t>
      </w:r>
    </w:p>
    <w:p w14:paraId="0000000A" w14:textId="0E81521A" w:rsidR="00DA31DD" w:rsidRDefault="00F01EBE">
      <w:pPr>
        <w:spacing w:before="240" w:after="240"/>
      </w:pPr>
      <w:r>
        <w:t>The Superhuman</w:t>
      </w:r>
      <w:r>
        <w:t xml:space="preserve"> Way to Achieve a Toned</w:t>
      </w:r>
      <w:r>
        <w:t xml:space="preserve"> Butt</w:t>
      </w:r>
    </w:p>
    <w:p w14:paraId="0000000B" w14:textId="7122D1AE" w:rsidR="00DA31DD" w:rsidRDefault="00F01EBE">
      <w:pPr>
        <w:spacing w:before="240" w:after="240"/>
      </w:pPr>
      <w:r>
        <w:t xml:space="preserve">CoolTone’s 30-minute treatment produces more than </w:t>
      </w:r>
      <w:r>
        <w:t>20,000 contractions.</w:t>
      </w:r>
      <w:r>
        <w:t xml:space="preserve"> To equal</w:t>
      </w:r>
      <w:r>
        <w:t xml:space="preserve"> this at the gym</w:t>
      </w:r>
      <w:r>
        <w:t>, a person</w:t>
      </w:r>
      <w:r>
        <w:t xml:space="preserve"> would have to do 20,000 squats manually. This is simply </w:t>
      </w:r>
      <w:r>
        <w:t>impossible for most people. Thankfully, CoolT</w:t>
      </w:r>
      <w:r>
        <w:t xml:space="preserve">one makes it easy to achieve a superman-like workout to lift and shape the buttocks naturally. </w:t>
      </w:r>
    </w:p>
    <w:p w14:paraId="0000000C" w14:textId="77777777" w:rsidR="00DA31DD" w:rsidRDefault="00F01EBE">
      <w:pPr>
        <w:spacing w:before="240" w:after="240"/>
      </w:pPr>
      <w:r>
        <w:t>Why Millions Choose CoolTone</w:t>
      </w:r>
    </w:p>
    <w:p w14:paraId="0000000D" w14:textId="77777777" w:rsidR="00DA31DD" w:rsidRDefault="00F01EBE">
      <w:pPr>
        <w:spacing w:before="240" w:after="240"/>
      </w:pPr>
      <w:r>
        <w:t>CoolTone was created by Allergen, the same people respon</w:t>
      </w:r>
      <w:r>
        <w:t xml:space="preserve">sible for the most popular fat reduction treatment, CoolSculpting. Millions of people have undergone the </w:t>
      </w:r>
      <w:r w:rsidRPr="00A9488A">
        <w:rPr>
          <w:u w:val="single"/>
        </w:rPr>
        <w:t>fat freezing treatment</w:t>
      </w:r>
      <w:r>
        <w:t xml:space="preserve"> known as CoolSculpting and achieved phenomenal results. Now Allergen gives those same people the chance to enhance their muscles</w:t>
      </w:r>
      <w:r>
        <w:t xml:space="preserve"> with CoolTone.</w:t>
      </w:r>
    </w:p>
    <w:p w14:paraId="0000000E" w14:textId="77777777" w:rsidR="00DA31DD" w:rsidRDefault="00F01EBE">
      <w:pPr>
        <w:spacing w:before="240" w:after="240"/>
      </w:pPr>
      <w:r>
        <w:lastRenderedPageBreak/>
        <w:t>How to Get the Best Cool Tone Butt</w:t>
      </w:r>
    </w:p>
    <w:p w14:paraId="0000000F" w14:textId="71CF19D3" w:rsidR="00DA31DD" w:rsidRDefault="00F01EBE">
      <w:pPr>
        <w:spacing w:before="240" w:after="240"/>
      </w:pPr>
      <w:r>
        <w:t>If you desire</w:t>
      </w:r>
      <w:r>
        <w:t xml:space="preserve"> the best non-surgical butt lift results, you should schedule a treatment with the most reputable spa</w:t>
      </w:r>
      <w:r w:rsidRPr="00CB386B">
        <w:t xml:space="preserve">. </w:t>
      </w:r>
      <w:r w:rsidRPr="00A9488A">
        <w:rPr>
          <w:u w:val="single"/>
        </w:rPr>
        <w:t>Laser + Skin Institute</w:t>
      </w:r>
      <w:r>
        <w:t xml:space="preserve"> is proud to be the best Cool tone provider in the Chatham are</w:t>
      </w:r>
      <w:r>
        <w:t>a. Laser + Skin Institute provides patients with the best Cool Tone Butt experience with exceptionally trained treatment specialists. Each patient raves about their butt lift results, toting an undeniably rounder</w:t>
      </w:r>
      <w:r>
        <w:t>, lifted butt.</w:t>
      </w:r>
    </w:p>
    <w:p w14:paraId="00000010" w14:textId="77777777" w:rsidR="00DA31DD" w:rsidRDefault="00F01EBE">
      <w:pPr>
        <w:spacing w:before="240" w:after="240"/>
      </w:pPr>
      <w:r>
        <w:t>Cool Tone Butt Near Me</w:t>
      </w:r>
    </w:p>
    <w:p w14:paraId="00000011" w14:textId="5A9EB907" w:rsidR="00DA31DD" w:rsidRDefault="00F01EBE">
      <w:pPr>
        <w:spacing w:before="240" w:after="240"/>
      </w:pPr>
      <w:r>
        <w:t xml:space="preserve">If </w:t>
      </w:r>
      <w:r>
        <w:t>you want to learn more about achieving</w:t>
      </w:r>
      <w:r>
        <w:t xml:space="preserve"> the best Cool Tone Butt </w:t>
      </w:r>
      <w:r>
        <w:t>in the area, and the most optimal non-surgical butt lift, contact Laser + Skin Institute. Call us at 973-635-5050 to schedule your free consultation or reach out to us online.</w:t>
      </w:r>
    </w:p>
    <w:p w14:paraId="00000012" w14:textId="77777777" w:rsidR="00DA31DD" w:rsidRDefault="00DA31DD"/>
    <w:sectPr w:rsidR="00DA31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DczNDawNDc2NTVV0lEKTi0uzszPAykwrAUAAoMWhywAAAA="/>
  </w:docVars>
  <w:rsids>
    <w:rsidRoot w:val="00DA31DD"/>
    <w:rsid w:val="0047679F"/>
    <w:rsid w:val="008A697A"/>
    <w:rsid w:val="009C5B18"/>
    <w:rsid w:val="00A9488A"/>
    <w:rsid w:val="00CB386B"/>
    <w:rsid w:val="00DA31DD"/>
    <w:rsid w:val="00E502A0"/>
    <w:rsid w:val="00F0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53072"/>
  <w15:docId w15:val="{830BA715-2DEE-4566-897A-BD05EA8A9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457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1-03-23T21:13:00Z</dcterms:created>
  <dcterms:modified xsi:type="dcterms:W3CDTF">2021-03-23T21:56:00Z</dcterms:modified>
</cp:coreProperties>
</file>